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20.png" ContentType="image/png"/>
  <Override PartName="/word/media/rId26.png" ContentType="image/png"/>
  <Override PartName="/word/media/rId35.png" ContentType="image/png"/>
  <Override PartName="/word/media/rId41.png" ContentType="image/png"/>
  <Override PartName="/word/media/image17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.png" ContentType="image/png"/>
  <Override PartName="/word/media/image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Regional</w:t>
      </w:r>
      <w:r>
        <w:t xml:space="preserve"> </w:t>
      </w:r>
      <w:r>
        <w:t xml:space="preserve">Micro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943600" cy="37538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-microdata_files/figure-docx/race_by_perce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-microdata_files/figure-docx/age_butterfly_percen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-microdata_files/figure-docx/tenure-stack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s-microdata_files/figure-docx/burde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-microdata_files/figure-docx/disability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5385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-microdata_files/figure-docx/workers_by_hour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-microdata_files/figure-docx/family_incom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suals-microdata_files/figure-docx/workers_by_medianwag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election of Occupations by Annual Median Wage Earned in the Charlottesville Metro Area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Median W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ployment R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Health and Personal Care A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6,7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h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and Counter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tomer Service Represent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Labo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tenance and Repair Worker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and Administrativ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Record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4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8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User Suppor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ologic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1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stered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5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Hygien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nd Oper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5,0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e appendix for more occupations by annual median wag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mployment rate per 1,000 jobs in the Charlottesville Metro Area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U.S. Bureau of Labor Statistics, Occupational Employment and Wage Statistics; May 2023</w:t>
            </w:r>
          </w:p>
        </w:tc>
      </w:tr>
    </w:tbl>
    <w:bookmarkStart w:id="44" w:name="appendix"/>
    <w:p>
      <w:pPr>
        <w:pStyle w:val="Heading2"/>
      </w:pPr>
      <w:r>
        <w:t xml:space="preserve">Append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ccupations by Annual Median Wage Earned in the Charlottesville Metro Are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Median W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ployment R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Health and Personal Care A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6,7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s and Hostesses, Restaurant, Lounge, and Coffee Sh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7,5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car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usement and Recreation Attend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h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Fast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ing Room and Cafeteria Attendants and Bartender Hel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guards, Ski Patrol, and Other Recreational Protective Servi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0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and Counter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Prepara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2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hwa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Servers, Nonrestau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mal Caret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ndry and Dry-Clean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7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ail Sales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tel, Motel, and Resort Desk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itors and Cleaners, Except Maids and Housekeeping Clea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1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aners of Vehicles and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6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nstrators and Product Promo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ers and Packagers, H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7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ttle Drivers and Chauff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s Sales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2,0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ds and Housekeeping Clea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2,7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ters and Waitr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0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workers and Laborers, Crop, Nursery, and Green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rea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ockers and Order Fi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terinary Assistants and Laboratory Animal Caret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ptionists and Information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itute Teachers, Short-T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Restau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9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Assistants, Except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5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ers and Freight, Stock, and Material Movers, H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5,4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Institution and Cafe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Assemblers and Fabric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scaping and Groundskeep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tomer Service Represent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Medical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handise Displayers and Window Trimm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rdressers, Hairstylists, and Cosmet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er and Rental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ing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4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chool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pping, Receiving, and Inventory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rity Gua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9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ver/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Secretaries and Administrativ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ial Truck and Tractor Ope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Labo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, electronic, and electromechanical assemblers, except coil winders, tapers, and fini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efigh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and Human Servic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Clerk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Transit and Inter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2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tenance and Repair Worker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way Maintenan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rmacy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Food Preparation and Serv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ters, Construction and Mainte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rary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ling and Pos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0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rating, Filtering, Clarifying, Precipitating, and Still Machine Setters, Operators, and T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Claims and Policy Process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Housekeeping and Janitor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9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Personal Servi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Enrichment Teac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Trainers and Group Fitness Instruc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rectional Officers and Jai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ng Engineers and Other Construction Equipment Ope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9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4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okkeeping, Accounting, and Audi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retaries and Administrative Assistants, Except Legal, Medical, and Execu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Retail 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ches and Scou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8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 Estate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motive Service Technicians and Mechan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3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vy and Tractor-Trailer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pectors, Testers, Sorters, Samplers, and Weig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ment Masons and Concrete Fini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pen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and Administrativ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abuse, behavioral disorder, and mental health counsel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9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ion, Planning, and Expedi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0,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ves and Criminal Investig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0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and Truck Mechanics and Diesel Engine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4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7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hic Desig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9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fs and Head Coo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rities, Commodities, and Financial Services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umbers, Pipefitters, and Steamfit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Transportation Workers, Except Aircraft Cargo Handling Super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3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, Family, and School Soc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3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Record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4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e and Sheriff's Patrol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dergarten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Laboratory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Landscaping, Lawn Service, and Groundskeep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ing, Air Conditioning, and Refrigeration Mechanics and Insta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al Education Teachers, 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Correctional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al Service Mail Car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8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mentary School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2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egals and Leg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6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Office and Administrative Support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Representatives of Services, Except Advertising, Insurance, Financial Services, and T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al, Guidance, and Career Counselors and Ad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Representatives, Wholesale and Manufacturing, Except Technical and Scientific Produ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 Teachers, Except Special and Career/Technic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6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User Suppor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eting, Convention, and Event Plan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al Education Teachers, Kindergarten and Element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9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censed Practical and Licensed Vocational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Soc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2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rai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Scientists, Except Epidemi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School Teachers, Except Special and Career/Technic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Service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7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ical Techn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ness Operations Specialist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3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erty, Real Estate, and Community Associa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3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 and Electronic Engineering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4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cutive Secretaries and Executive Administrativ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4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iance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Estim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Mechanics, Installers, and Repai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 and Developmen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t Research Analysts and Marketing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ensation, Benefits, and Job Analysi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Production and Operat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an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,0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esource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rarians and Media Collection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,3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ologic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1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Construction Trades and Extrac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yers and Purchasing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ountants and Aud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8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Specialist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9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0,5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Non-Retail 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0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ructional Coordin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stered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5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agement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2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5,5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 Develo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8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chitects, Except Landscape and Na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9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9,6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Financial Ad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1,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Hygien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Managemen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3,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tware Quality Assurance Analysts and Tes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3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work and Computer Systems Administ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5,6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and Investment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Administrators, Kindergarten through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0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Systems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nistrative Servi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nd Oper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5,0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lish Language and Literature Teachers,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8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Security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9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Occupation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1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Scientists and Related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4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Scient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7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tware Develo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0,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nd Health Servi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4,9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Science Teachers,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0,6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1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Rel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2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ag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3,3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e Practitio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4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rmac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6,3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esour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wy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40,3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2,7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ting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5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and Information System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5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ian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06,8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ef Execu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38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mployment rate per 1,000 jobs in the Charlottesville Metro Area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U.S. Bureau of Labor Statistics, Occupational Employment and Wage Statistics; May 2023</w:t>
            </w:r>
          </w:p>
        </w:tc>
      </w:tr>
    </w:tbl>
    <w:bookmarkEnd w:id="44"/>
    <w:sectPr w:rsidR="004C4971" w:rsidSect="00F65BD6">
      <w:footerReference r:id="rId10" w:type="default"/>
      <w:footerReference r:id="rId9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15171" w14:textId="75709908" w:rsidR="00D5325D" w:rsidRDefault="00F65BD6">
    <w:pPr>
      <w:pStyle w:val="Footer"/>
    </w:pPr>
    <w:sdt>
      <w:sdtPr>
        <w:id w:val="969400743"/>
        <w:placeholder>
          <w:docPart w:val="D9FA1F48BD7BED4C9C0A552838C242D6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center" w:leader="none"/>
    </w:r>
    <w:sdt>
      <w:sdtPr>
        <w:id w:val="969400748"/>
        <w:placeholder>
          <w:docPart w:val="D9FA1F48BD7BED4C9C0A552838C242D6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right" w:leader="none"/>
    </w:r>
    <w:sdt>
      <w:sdtPr>
        <w:id w:val="969400753"/>
        <w:placeholder>
          <w:docPart w:val="D9FA1F48BD7BED4C9C0A552838C242D6"/>
        </w:placeholder>
        <w:temporary/>
        <w:showingPlcHdr/>
        <w15:appearance w15:val="hidden"/>
      </w:sdtPr>
      <w:sdtContent>
        <w:r>
          <w:t>[Type here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671601656"/>
      <w:docPartObj>
        <w:docPartGallery w:val="Page Numbers (Bottom of Page)"/>
        <w:docPartUnique/>
      </w:docPartObj>
    </w:sdtPr>
    <w:sdtContent>
      <w:p w14:paraId="62C881E4" w14:textId="2E2ABC38" w:rsidR="00F65BD6" w:rsidRDefault="00F65BD6" w:rsidP="002477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76C236" w14:textId="4FBE8AA3" w:rsidR="00884317" w:rsidRDefault="00947A66" w:rsidP="00F65BD6">
    <w:pPr>
      <w:pStyle w:val="Footer"/>
      <w:ind w:right="360"/>
    </w:pPr>
    <w:fldSimple w:instr=" TITLE  \* MERGEFORMAT ">
      <w:r>
        <w:t>Orange Dot 6.0 - Locality Profiles</w:t>
      </w:r>
    </w:fldSimple>
    <w:r w:rsidR="00F112B7">
      <w:t xml:space="preserve"> -</w:t>
    </w:r>
    <w:r>
      <w:t xml:space="preserve"> </w:t>
    </w:r>
    <w:fldSimple w:instr=" STYLEREF &quot;Heading 2&quot; \* MERGEFORMAT ">
      <w:r w:rsidR="00F112B7">
        <w:rPr>
          <w:noProof/>
        </w:rPr>
        <w:t>Families Struggling in Our Region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E9283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050267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2BC9"/>
    <w:rPr>
      <w:rFonts w:ascii="Aptos" w:hAnsi="Aptos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C42BC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6033B3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42769D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42769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6033B3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C42BC9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autoRedefine/>
    <w:qFormat/>
    <w:rsid w:val="006033B3"/>
    <w:pPr>
      <w:framePr w:hAnchor="text" w:vAnchor="text" w:wrap="around" w:xAlign="center" w:y="1"/>
      <w:jc w:val="center"/>
    </w:pPr>
  </w:style>
  <w:style w:customStyle="1" w:styleId="CaptionedFigure" w:type="paragraph">
    <w:name w:val="Captioned Figure"/>
    <w:basedOn w:val="Figure"/>
    <w:pPr>
      <w:keepNext/>
      <w:framePr w:wrap="around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9F7F67"/>
    <w:pPr>
      <w:spacing w:before="240" w:line="259" w:lineRule="auto"/>
      <w:outlineLvl w:val="9"/>
    </w:pPr>
    <w:rPr>
      <w:rFonts w:ascii="Aptos" w:hAnsi="Aptos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42769D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42769D"/>
    <w:pPr>
      <w:spacing w:after="100"/>
      <w:ind w:left="480"/>
    </w:pPr>
  </w:style>
  <w:style w:styleId="Header" w:type="paragraph">
    <w:name w:val="header"/>
    <w:basedOn w:val="Normal"/>
    <w:link w:val="HeaderChar"/>
    <w:rsid w:val="00D5325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5325D"/>
    <w:rPr>
      <w:rFonts w:ascii="Aptos" w:hAnsi="Aptos"/>
    </w:rPr>
  </w:style>
  <w:style w:styleId="Footer" w:type="paragraph">
    <w:name w:val="footer"/>
    <w:basedOn w:val="Normal"/>
    <w:link w:val="FooterChar"/>
    <w:rsid w:val="00D5325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5325D"/>
    <w:rPr>
      <w:rFonts w:ascii="Aptos" w:hAnsi="Aptos"/>
    </w:rPr>
  </w:style>
  <w:style w:styleId="PageNumber" w:type="character">
    <w:name w:val="page number"/>
    <w:basedOn w:val="DefaultParagraphFont"/>
    <w:rsid w:val="00F65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9</Pages>
  <Words>2384</Words>
  <Characters>13592</Characters>
  <Application>Microsoft Office Word</Application>
  <DocSecurity>0</DocSecurity>
  <Lines>113</Lines>
  <Paragraphs>31</Paragraphs>
  <ScaleCrop>false</ScaleCrop>
  <Company/>
  <LinksUpToDate>false</LinksUpToDate>
  <CharactersWithSpaces>1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Regional Microdata</dc:title>
  <dc:creator/>
  <cp:keywords/>
  <dcterms:created xsi:type="dcterms:W3CDTF">2024-10-14T22:09:50Z</dcterms:created>
  <dcterms:modified xsi:type="dcterms:W3CDTF">2024-10-14T2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